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07FD5" w14:textId="77777777" w:rsidR="00160921" w:rsidRPr="00287482" w:rsidRDefault="00CF64AF" w:rsidP="00D16F55">
      <w:pPr>
        <w:pStyle w:val="Title"/>
      </w:pPr>
      <w:r w:rsidRPr="00287482">
        <w:t xml:space="preserve">Chapter 4 </w:t>
      </w:r>
      <w:r w:rsidRPr="00D16F55">
        <w:t>Homework</w:t>
      </w:r>
    </w:p>
    <w:p w14:paraId="39A07FD6" w14:textId="77777777" w:rsidR="00160921" w:rsidRPr="00B345B4" w:rsidRDefault="00CF64AF" w:rsidP="00D16F55">
      <w:pPr>
        <w:pStyle w:val="Author"/>
      </w:pPr>
      <w:r w:rsidRPr="00D16F55">
        <w:t>Your</w:t>
      </w:r>
      <w:r w:rsidRPr="00B345B4">
        <w:t xml:space="preserve"> Name Here</w:t>
      </w:r>
    </w:p>
    <w:p w14:paraId="39A07FD7" w14:textId="77777777" w:rsidR="00160921" w:rsidRPr="00BC5C38" w:rsidRDefault="00CF64AF" w:rsidP="00D16F55">
      <w:pPr>
        <w:pStyle w:val="Date"/>
      </w:pPr>
      <w:r w:rsidRPr="00D16F55">
        <w:t>January</w:t>
      </w:r>
      <w:r w:rsidRPr="00BC5C38">
        <w:t xml:space="preserve"> 16, 2021</w:t>
      </w:r>
    </w:p>
    <w:p w14:paraId="39A07FD8" w14:textId="77777777" w:rsidR="00160921" w:rsidRPr="003F05DE" w:rsidRDefault="00CF64AF" w:rsidP="00D16F55">
      <w:pPr>
        <w:pStyle w:val="Heading1"/>
      </w:pPr>
      <w:bookmarkStart w:id="0" w:name="problem-1."/>
      <w:r w:rsidRPr="00D16F55">
        <w:t>Problem</w:t>
      </w:r>
      <w:r w:rsidRPr="003F05DE">
        <w:t xml:space="preserve"> 1.</w:t>
      </w:r>
    </w:p>
    <w:p w14:paraId="39A07FD9" w14:textId="77777777" w:rsidR="00160921" w:rsidRPr="009755F9" w:rsidRDefault="00CF64AF" w:rsidP="00D16F55">
      <w:pPr>
        <w:pStyle w:val="Heading2"/>
      </w:pPr>
      <w:bookmarkStart w:id="1" w:name="instructions"/>
      <w:r w:rsidRPr="00D16F55">
        <w:t>Instructions</w:t>
      </w:r>
    </w:p>
    <w:p w14:paraId="39A07FDA" w14:textId="77777777" w:rsidR="00160921" w:rsidRDefault="00CF64AF">
      <w:pPr>
        <w:pStyle w:val="FirstParagraph"/>
      </w:pPr>
      <w:r>
        <w:rPr>
          <w:i/>
        </w:rPr>
        <w:t xml:space="preserve">This problem was adapted from: </w:t>
      </w:r>
    </w:p>
    <w:p w14:paraId="39A07FDB" w14:textId="77777777" w:rsidR="00160921" w:rsidRPr="00871703" w:rsidRDefault="00CF64AF" w:rsidP="00D16F55">
      <w:pPr>
        <w:pStyle w:val="Heading2"/>
      </w:pPr>
      <w:bookmarkStart w:id="2" w:name="responses"/>
      <w:bookmarkEnd w:id="1"/>
      <w:r w:rsidRPr="00871703">
        <w:t>Responses</w:t>
      </w:r>
    </w:p>
    <w:p w14:paraId="39A07FDC" w14:textId="77777777" w:rsidR="00160921" w:rsidRPr="00585F8D" w:rsidRDefault="00CF64AF" w:rsidP="00D16F55">
      <w:pPr>
        <w:pStyle w:val="Heading3"/>
      </w:pPr>
      <w:bookmarkStart w:id="3" w:name="a."/>
      <w:r w:rsidRPr="00585F8D">
        <w:t>a.</w:t>
      </w:r>
    </w:p>
    <w:p w14:paraId="39A07FDD" w14:textId="77777777" w:rsidR="00160921" w:rsidRDefault="00CF64AF" w:rsidP="00105A0B">
      <w:pPr>
        <w:pStyle w:val="Heading4"/>
        <w:spacing w:before="120" w:after="120"/>
      </w:pPr>
      <w:bookmarkStart w:id="4" w:name="step-1."/>
      <w:bookmarkStart w:id="5" w:name="_GoBack"/>
      <w:bookmarkEnd w:id="5"/>
      <w:r w:rsidRPr="00D16F55">
        <w:t>Step 1</w:t>
      </w:r>
      <w:r>
        <w:t>.</w:t>
      </w:r>
    </w:p>
    <w:p w14:paraId="39A07FDE" w14:textId="77777777" w:rsidR="00160921" w:rsidRDefault="00CF64AF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mt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tcars)</w:t>
      </w:r>
    </w:p>
    <w:p w14:paraId="39A07FDF" w14:textId="77777777" w:rsidR="00160921" w:rsidRDefault="00CF64AF">
      <w:pPr>
        <w:pStyle w:val="SourceCode"/>
      </w:pPr>
      <w:r>
        <w:rPr>
          <w:rStyle w:val="VerbatimChar"/>
        </w:rPr>
        <w:t xml:space="preserve">                   mpg cyl disp  hp drat    wt  qsec vs am gear carb</w:t>
      </w:r>
      <w:r>
        <w:br/>
      </w:r>
      <w:r>
        <w:rPr>
          <w:rStyle w:val="VerbatimChar"/>
        </w:rPr>
        <w:t>Mazda RX4         21.0   6  160 110 3.90 2.620 16.46  0  1    4    4</w:t>
      </w:r>
      <w:r>
        <w:br/>
      </w:r>
      <w:r>
        <w:rPr>
          <w:rStyle w:val="VerbatimChar"/>
        </w:rPr>
        <w:t>Mazda RX4 Wag     21.0   6  160 110 3.90 2.875 17.02  0  1    4    4</w:t>
      </w:r>
      <w:r>
        <w:br/>
      </w:r>
      <w:r>
        <w:rPr>
          <w:rStyle w:val="VerbatimChar"/>
        </w:rPr>
        <w:t>Datsun 710        22.8   4  108  93 3.85 2.320 18.61  1  1    4    1</w:t>
      </w:r>
      <w:r>
        <w:br/>
      </w:r>
      <w:r>
        <w:rPr>
          <w:rStyle w:val="VerbatimChar"/>
        </w:rPr>
        <w:t>Hornet 4 Drive    21.4   6  258 110 3.08 3.215 19.44  1  0    3    1</w:t>
      </w:r>
      <w:r>
        <w:br/>
      </w:r>
      <w:r>
        <w:rPr>
          <w:rStyle w:val="VerbatimChar"/>
        </w:rPr>
        <w:t>Hornet Sportabout 18.7   8  360 175 3.15 3.440 17.02  0  0    3    2</w:t>
      </w:r>
      <w:r>
        <w:br/>
      </w:r>
      <w:r>
        <w:rPr>
          <w:rStyle w:val="VerbatimChar"/>
        </w:rPr>
        <w:t>Valiant           18.1   6  225 105 2.76 3.460 20.22  1  0    3    1</w:t>
      </w:r>
    </w:p>
    <w:p w14:paraId="39A07FE0" w14:textId="77777777" w:rsidR="00160921" w:rsidRDefault="00CF64AF" w:rsidP="00D16F55">
      <w:pPr>
        <w:pStyle w:val="Heading3"/>
      </w:pPr>
      <w:bookmarkStart w:id="6" w:name="b."/>
      <w:bookmarkEnd w:id="3"/>
      <w:bookmarkEnd w:id="4"/>
      <w:r>
        <w:t>b.</w:t>
      </w:r>
    </w:p>
    <w:p w14:paraId="39A07FE1" w14:textId="77777777" w:rsidR="00160921" w:rsidRDefault="00CF64AF" w:rsidP="00D16F55">
      <w:pPr>
        <w:pStyle w:val="Heading3"/>
      </w:pPr>
      <w:bookmarkStart w:id="7" w:name="c."/>
      <w:bookmarkEnd w:id="6"/>
      <w:r>
        <w:t>c.</w:t>
      </w:r>
    </w:p>
    <w:p w14:paraId="39A07FE2" w14:textId="77777777" w:rsidR="00160921" w:rsidRDefault="00CF64AF" w:rsidP="00D16F55">
      <w:pPr>
        <w:pStyle w:val="Heading3"/>
      </w:pPr>
      <w:bookmarkStart w:id="8" w:name="d."/>
      <w:bookmarkEnd w:id="7"/>
      <w:r>
        <w:t>d.</w:t>
      </w:r>
    </w:p>
    <w:p w14:paraId="39A07FE3" w14:textId="77777777" w:rsidR="00160921" w:rsidRDefault="00CF64AF" w:rsidP="00D16F55">
      <w:pPr>
        <w:pStyle w:val="Heading1"/>
      </w:pPr>
      <w:bookmarkStart w:id="9" w:name="packages"/>
      <w:bookmarkEnd w:id="0"/>
      <w:bookmarkEnd w:id="2"/>
      <w:bookmarkEnd w:id="8"/>
      <w:r>
        <w:t>Packages</w:t>
      </w:r>
    </w:p>
    <w:p w14:paraId="39A07FE4" w14:textId="77777777" w:rsidR="00160921" w:rsidRDefault="00CF64AF">
      <w:pPr>
        <w:pStyle w:val="SourceCode"/>
      </w:pPr>
      <w:r>
        <w:rPr>
          <w:rStyle w:val="KeywordTok"/>
        </w:rPr>
        <w:t>installed.packages</w:t>
      </w:r>
      <w:r>
        <w:rPr>
          <w:rStyle w:val="NormalTok"/>
        </w:rPr>
        <w:t>()[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essionInfo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therPkgs), </w:t>
      </w:r>
      <w:r>
        <w:rPr>
          <w:rStyle w:val="StringTok"/>
        </w:rPr>
        <w:t>"Version"</w:t>
      </w:r>
      <w:r>
        <w:rPr>
          <w:rStyle w:val="NormalTok"/>
        </w:rPr>
        <w:t>]</w:t>
      </w:r>
    </w:p>
    <w:p w14:paraId="39A07FE5" w14:textId="77777777" w:rsidR="00160921" w:rsidRDefault="00CF64AF">
      <w:pPr>
        <w:pStyle w:val="SourceCode"/>
      </w:pPr>
      <w:r>
        <w:rPr>
          <w:rStyle w:val="VerbatimChar"/>
        </w:rPr>
        <w:t xml:space="preserve">      car   carData    jtools     psych   forcats   stringr     dplyr     purrr </w:t>
      </w:r>
      <w:r>
        <w:br/>
      </w:r>
      <w:r>
        <w:rPr>
          <w:rStyle w:val="VerbatimChar"/>
        </w:rPr>
        <w:t xml:space="preserve"> "3.0-10"   "3.0-4"   "2.1.1"  "2.0.12"   "0.5.0"   "1.4.0"   "1.0.2"   "0.3.4" </w:t>
      </w:r>
      <w:r>
        <w:br/>
      </w:r>
      <w:r>
        <w:rPr>
          <w:rStyle w:val="VerbatimChar"/>
        </w:rPr>
        <w:t xml:space="preserve">    readr     tidyr    tibble   ggplot2 tidyverse </w:t>
      </w:r>
      <w:r>
        <w:br/>
      </w:r>
      <w:r>
        <w:rPr>
          <w:rStyle w:val="VerbatimChar"/>
        </w:rPr>
        <w:t xml:space="preserve">  "1.4.0"   "1.1.2"   "3.0.4"   "3.3.3"   "1.3.0" </w:t>
      </w:r>
      <w:bookmarkEnd w:id="9"/>
    </w:p>
    <w:sectPr w:rsidR="001609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A8966" w14:textId="77777777" w:rsidR="002C432C" w:rsidRDefault="002C432C">
      <w:r>
        <w:separator/>
      </w:r>
    </w:p>
  </w:endnote>
  <w:endnote w:type="continuationSeparator" w:id="0">
    <w:p w14:paraId="21FC7985" w14:textId="77777777" w:rsidR="002C432C" w:rsidRDefault="002C43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F247D5" w14:textId="77777777" w:rsidR="002C432C" w:rsidRDefault="002C432C">
      <w:r>
        <w:separator/>
      </w:r>
    </w:p>
  </w:footnote>
  <w:footnote w:type="continuationSeparator" w:id="0">
    <w:p w14:paraId="626446BC" w14:textId="77777777" w:rsidR="002C432C" w:rsidRDefault="002C43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134E32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CC935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6A29A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5FEF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88E58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5C53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94ED9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076A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28F3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6A33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AA838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yNDE1NjG3NDU0NzFV0lEKTi0uzszPAykwrQUAttos6CwAAAA="/>
  </w:docVars>
  <w:rsids>
    <w:rsidRoot w:val="00590D07"/>
    <w:rsid w:val="00011C8B"/>
    <w:rsid w:val="00105A0B"/>
    <w:rsid w:val="00160921"/>
    <w:rsid w:val="001B2BFC"/>
    <w:rsid w:val="002744F5"/>
    <w:rsid w:val="00283DFF"/>
    <w:rsid w:val="00287482"/>
    <w:rsid w:val="002C432C"/>
    <w:rsid w:val="002D07A0"/>
    <w:rsid w:val="003F05DE"/>
    <w:rsid w:val="004E29B3"/>
    <w:rsid w:val="00585F8D"/>
    <w:rsid w:val="00590D07"/>
    <w:rsid w:val="00706AF9"/>
    <w:rsid w:val="00784D58"/>
    <w:rsid w:val="007A6AC0"/>
    <w:rsid w:val="007D6FCB"/>
    <w:rsid w:val="007F3F01"/>
    <w:rsid w:val="00871703"/>
    <w:rsid w:val="008D6863"/>
    <w:rsid w:val="009755F9"/>
    <w:rsid w:val="00B345B4"/>
    <w:rsid w:val="00B86B75"/>
    <w:rsid w:val="00BC48D5"/>
    <w:rsid w:val="00BC5C38"/>
    <w:rsid w:val="00C36279"/>
    <w:rsid w:val="00CF64AF"/>
    <w:rsid w:val="00D16F5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07FD5"/>
  <w15:docId w15:val="{E4B59096-7043-4027-9894-2429713D3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FCB"/>
    <w:pPr>
      <w:spacing w:after="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D16F55"/>
    <w:pPr>
      <w:keepNext/>
      <w:keepLines/>
      <w:pBdr>
        <w:bottom w:val="single" w:sz="4" w:space="1" w:color="595959" w:themeColor="text1" w:themeTint="A6"/>
      </w:pBdr>
      <w:spacing w:before="360" w:after="160" w:line="259" w:lineRule="auto"/>
      <w:outlineLvl w:val="0"/>
    </w:pPr>
    <w:rPr>
      <w:rFonts w:ascii="Century Schoolbook" w:eastAsiaTheme="majorEastAsia" w:hAnsi="Century Schoolbook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06AF9"/>
    <w:pPr>
      <w:keepNext/>
      <w:keepLines/>
      <w:spacing w:before="120" w:after="240" w:line="259" w:lineRule="auto"/>
      <w:outlineLvl w:val="1"/>
    </w:pPr>
    <w:rPr>
      <w:rFonts w:ascii="Century Schoolbook" w:eastAsiaTheme="majorEastAsia" w:hAnsi="Century Schoolbook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F3F01"/>
    <w:pPr>
      <w:keepNext/>
      <w:keepLines/>
      <w:spacing w:before="240" w:after="240" w:line="259" w:lineRule="auto"/>
      <w:outlineLvl w:val="2"/>
    </w:pPr>
    <w:rPr>
      <w:rFonts w:ascii="Century Schoolbook" w:eastAsiaTheme="majorEastAsia" w:hAnsi="Century Schoolbook" w:cstheme="majorBidi"/>
      <w:b/>
      <w:bCs/>
      <w:color w:val="000000" w:themeColor="text1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D07A0"/>
    <w:pPr>
      <w:keepNext/>
      <w:keepLines/>
      <w:spacing w:before="160" w:after="160"/>
      <w:outlineLvl w:val="3"/>
    </w:pPr>
    <w:rPr>
      <w:rFonts w:ascii="Century Schoolbook" w:eastAsiaTheme="majorEastAsia" w:hAnsi="Century Schoolbook" w:cstheme="majorBidi"/>
      <w:bCs/>
      <w:i/>
      <w:iCs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7A6AC0"/>
    <w:pPr>
      <w:spacing w:after="240"/>
      <w:contextualSpacing/>
    </w:pPr>
    <w:rPr>
      <w:rFonts w:ascii="Century Schoolbook" w:eastAsiaTheme="majorEastAsia" w:hAnsi="Century Schoolbook" w:cstheme="majorBidi"/>
      <w:color w:val="000000" w:themeColor="text1"/>
      <w:sz w:val="56"/>
      <w:szCs w:val="56"/>
    </w:rPr>
  </w:style>
  <w:style w:type="paragraph" w:styleId="Subtitle">
    <w:name w:val="Subtitle"/>
    <w:basedOn w:val="Title"/>
    <w:next w:val="BodyText"/>
    <w:qFormat/>
    <w:pPr>
      <w:keepNext/>
      <w:keepLines/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16F55"/>
    <w:pPr>
      <w:keepNext/>
      <w:keepLines/>
      <w:spacing w:after="160" w:line="259" w:lineRule="auto"/>
    </w:pPr>
    <w:rPr>
      <w:rFonts w:ascii="Century Schoolbook" w:eastAsiaTheme="minorEastAsia" w:hAnsi="Century Schoolbook"/>
      <w:szCs w:val="22"/>
    </w:rPr>
  </w:style>
  <w:style w:type="paragraph" w:styleId="Date">
    <w:name w:val="Date"/>
    <w:next w:val="BodyText"/>
    <w:qFormat/>
    <w:rsid w:val="00D16F55"/>
    <w:pPr>
      <w:keepNext/>
      <w:keepLines/>
      <w:spacing w:after="160" w:line="259" w:lineRule="auto"/>
    </w:pPr>
    <w:rPr>
      <w:rFonts w:ascii="Century Schoolbook" w:eastAsiaTheme="minorEastAsia" w:hAnsi="Century Schoolbook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uiPriority w:val="10"/>
    <w:rsid w:val="007A6AC0"/>
    <w:rPr>
      <w:rFonts w:ascii="Century Schoolbook" w:eastAsiaTheme="majorEastAsia" w:hAnsi="Century Schoolbook" w:cstheme="majorBidi"/>
      <w:color w:val="000000" w:themeColor="text1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16F55"/>
    <w:rPr>
      <w:rFonts w:ascii="Century Schoolbook" w:eastAsiaTheme="majorEastAsia" w:hAnsi="Century Schoolbook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06AF9"/>
    <w:rPr>
      <w:rFonts w:ascii="Century Schoolbook" w:eastAsiaTheme="majorEastAsia" w:hAnsi="Century Schoolbook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F3F01"/>
    <w:rPr>
      <w:rFonts w:ascii="Century Schoolbook" w:eastAsiaTheme="majorEastAsia" w:hAnsi="Century Schoolbook" w:cstheme="majorBidi"/>
      <w:b/>
      <w:bCs/>
      <w:color w:val="000000" w:themeColor="text1"/>
      <w:szCs w:val="22"/>
    </w:rPr>
  </w:style>
  <w:style w:type="character" w:customStyle="1" w:styleId="BodyTextChar">
    <w:name w:val="Body Text Char"/>
    <w:basedOn w:val="DefaultParagraphFont"/>
    <w:link w:val="BodyText"/>
    <w:rsid w:val="00D16F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6</Words>
  <Characters>837</Characters>
  <Application>Microsoft Office Word</Application>
  <DocSecurity>0</DocSecurity>
  <Lines>6</Lines>
  <Paragraphs>1</Paragraphs>
  <ScaleCrop>false</ScaleCrop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Homework</dc:title>
  <dc:creator>Your Name Here</dc:creator>
  <cp:keywords/>
  <cp:lastModifiedBy>Logan Kelly</cp:lastModifiedBy>
  <cp:revision>9</cp:revision>
  <dcterms:created xsi:type="dcterms:W3CDTF">2021-01-16T18:19:00Z</dcterms:created>
  <dcterms:modified xsi:type="dcterms:W3CDTF">2021-01-20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6, 2021</vt:lpwstr>
  </property>
  <property fmtid="{D5CDD505-2E9C-101B-9397-08002B2CF9AE}" pid="3" name="output">
    <vt:lpwstr/>
  </property>
</Properties>
</file>